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5777" w:rsidRDefault="00957237">
      <w:r>
        <w:rPr>
          <w:noProof/>
        </w:rPr>
        <w:drawing>
          <wp:inline distT="0" distB="0" distL="0" distR="0">
            <wp:extent cx="5943600" cy="35547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_Databas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7237" w:rsidRDefault="00957237"/>
    <w:p w:rsidR="00957237" w:rsidRDefault="00957237" w:rsidP="00957237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blem:</w:t>
      </w:r>
    </w:p>
    <w:p w:rsidR="00957237" w:rsidRDefault="00957237" w:rsidP="00957237">
      <w:pPr>
        <w:pStyle w:val="NormalWeb"/>
        <w:shd w:val="clear" w:color="auto" w:fill="F9F9F9"/>
        <w:spacing w:before="0" w:beforeAutospacing="0"/>
        <w:rPr>
          <w:rFonts w:ascii="Segoe UI" w:hAnsi="Segoe UI" w:cs="Segoe UI"/>
          <w:color w:val="212529"/>
        </w:rPr>
      </w:pPr>
      <w:r>
        <w:rPr>
          <w:rStyle w:val="Emphasis"/>
          <w:rFonts w:ascii="Segoe UI" w:hAnsi="Segoe UI" w:cs="Segoe UI"/>
          <w:color w:val="212529"/>
        </w:rPr>
        <w:t>Select the names and job start dates of all employees who work for the department number 5.</w:t>
      </w:r>
    </w:p>
    <w:p w:rsidR="00957237" w:rsidRDefault="00957237">
      <w:r>
        <w:t>Solution: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select</w:t>
      </w:r>
      <w:proofErr w:type="gramEnd"/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F_NAME,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L_NAME, JH.START_DATE 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from</w:t>
      </w:r>
      <w:proofErr w:type="gramEnd"/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EMPLOYEES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INNER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JOIN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JOB_HISTORY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JH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n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EMP_ID=JH.EMPL_ID </w:t>
      </w:r>
    </w:p>
    <w:p w:rsidR="00957237" w:rsidRDefault="00B449E6" w:rsidP="00B449E6">
      <w:proofErr w:type="gramStart"/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where</w:t>
      </w:r>
      <w:proofErr w:type="gramEnd"/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DEP_ID =</w:t>
      </w:r>
      <w:r w:rsidRPr="00B449E6">
        <w:rPr>
          <w:rFonts w:ascii="Consolas" w:eastAsia="Times New Roman" w:hAnsi="Consolas" w:cs="Times New Roman"/>
          <w:color w:val="880000"/>
          <w:sz w:val="21"/>
          <w:szCs w:val="21"/>
        </w:rPr>
        <w:t>'5'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;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ab/>
      </w:r>
    </w:p>
    <w:p w:rsidR="00957237" w:rsidRDefault="00957237" w:rsidP="00957237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blem:</w:t>
      </w:r>
    </w:p>
    <w:p w:rsidR="00957237" w:rsidRDefault="00957237" w:rsidP="00957237">
      <w:pPr>
        <w:pStyle w:val="NormalWeb"/>
        <w:shd w:val="clear" w:color="auto" w:fill="F9F9F9"/>
        <w:spacing w:before="0" w:beforeAutospacing="0"/>
        <w:rPr>
          <w:rFonts w:ascii="Segoe UI" w:hAnsi="Segoe UI" w:cs="Segoe UI"/>
          <w:color w:val="212529"/>
        </w:rPr>
      </w:pPr>
      <w:r>
        <w:rPr>
          <w:rStyle w:val="Emphasis"/>
          <w:rFonts w:ascii="Segoe UI" w:hAnsi="Segoe UI" w:cs="Segoe UI"/>
          <w:color w:val="212529"/>
        </w:rPr>
        <w:t>Select the names, job start dates, and job titles of all employees who work for the department number 5.</w:t>
      </w:r>
    </w:p>
    <w:p w:rsidR="00957237" w:rsidRDefault="00B449E6">
      <w:r>
        <w:t>Solution: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select</w:t>
      </w:r>
      <w:proofErr w:type="gramEnd"/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F_NAME,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L_NAME, JH.START_DATE, J.JOB_TITLE 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from</w:t>
      </w:r>
      <w:proofErr w:type="gramEnd"/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EMPLOYEES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INNER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JOIN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JOB_HISTORY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JH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n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EMP_ID=JH.EMPL_ID </w:t>
      </w:r>
    </w:p>
    <w:p w:rsidR="00B449E6" w:rsidRPr="00B449E6" w:rsidRDefault="00B449E6" w:rsidP="00B449E6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INNER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JOIN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JOBS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J </w:t>
      </w:r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n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JOB_ID=J.JOB_IDENT</w:t>
      </w:r>
    </w:p>
    <w:p w:rsidR="00B449E6" w:rsidRDefault="00B449E6" w:rsidP="00B449E6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B449E6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where</w:t>
      </w:r>
      <w:proofErr w:type="gramEnd"/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B449E6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DEP_ID =</w:t>
      </w:r>
      <w:r w:rsidRPr="00B449E6">
        <w:rPr>
          <w:rFonts w:ascii="Consolas" w:eastAsia="Times New Roman" w:hAnsi="Consolas" w:cs="Times New Roman"/>
          <w:color w:val="880000"/>
          <w:sz w:val="21"/>
          <w:szCs w:val="21"/>
        </w:rPr>
        <w:t>'5'</w:t>
      </w:r>
      <w:r w:rsidRPr="00B449E6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;</w:t>
      </w:r>
    </w:p>
    <w:p w:rsidR="00D7625E" w:rsidRDefault="00D7625E" w:rsidP="00D762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lastRenderedPageBreak/>
        <w:t>Problem:</w:t>
      </w:r>
    </w:p>
    <w:p w:rsidR="00D7625E" w:rsidRDefault="00D7625E" w:rsidP="00D7625E">
      <w:pPr>
        <w:pStyle w:val="NormalWeb"/>
        <w:shd w:val="clear" w:color="auto" w:fill="F9F9F9"/>
        <w:spacing w:before="0" w:beforeAutospacing="0"/>
        <w:rPr>
          <w:rFonts w:ascii="Segoe UI" w:hAnsi="Segoe UI" w:cs="Segoe UI"/>
          <w:color w:val="212529"/>
        </w:rPr>
      </w:pPr>
      <w:r>
        <w:rPr>
          <w:rStyle w:val="Emphasis"/>
          <w:rFonts w:ascii="Segoe UI" w:hAnsi="Segoe UI" w:cs="Segoe UI"/>
          <w:color w:val="212529"/>
        </w:rPr>
        <w:t xml:space="preserve">Perform a Left Outer Join on the EMPLOYEES and DEPARTMENT tables and select employee id, last name, </w:t>
      </w:r>
      <w:proofErr w:type="gramStart"/>
      <w:r>
        <w:rPr>
          <w:rStyle w:val="Emphasis"/>
          <w:rFonts w:ascii="Segoe UI" w:hAnsi="Segoe UI" w:cs="Segoe UI"/>
          <w:color w:val="212529"/>
        </w:rPr>
        <w:t>department</w:t>
      </w:r>
      <w:proofErr w:type="gramEnd"/>
      <w:r>
        <w:rPr>
          <w:rStyle w:val="Emphasis"/>
          <w:rFonts w:ascii="Segoe UI" w:hAnsi="Segoe UI" w:cs="Segoe UI"/>
          <w:color w:val="212529"/>
        </w:rPr>
        <w:t xml:space="preserve"> id and department name for all employees.</w:t>
      </w:r>
    </w:p>
    <w:p w:rsidR="00B449E6" w:rsidRDefault="00D7625E" w:rsidP="00B449E6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Solution:</w:t>
      </w:r>
    </w:p>
    <w:p w:rsidR="00D7625E" w:rsidRPr="00D7625E" w:rsidRDefault="00D7625E" w:rsidP="00D7625E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select</w:t>
      </w:r>
      <w:proofErr w:type="gramEnd"/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EMP_ID,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L_NAME,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DEP_ID,D.DEP_NAME</w:t>
      </w:r>
    </w:p>
    <w:p w:rsidR="00D7625E" w:rsidRPr="00D7625E" w:rsidRDefault="00D7625E" w:rsidP="00D7625E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from</w:t>
      </w:r>
      <w:proofErr w:type="gramEnd"/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EMPLOYEES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LEFT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UTER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JOIN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DEPARTMENTS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D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N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DEP_ID=D.DEPT_ID_DEP;</w:t>
      </w: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</w:p>
    <w:p w:rsidR="00D7625E" w:rsidRDefault="00D7625E" w:rsidP="00D762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blem:</w:t>
      </w:r>
    </w:p>
    <w:p w:rsidR="00D7625E" w:rsidRDefault="00D7625E" w:rsidP="00D7625E">
      <w:pPr>
        <w:pStyle w:val="NormalWeb"/>
        <w:shd w:val="clear" w:color="auto" w:fill="F9F9F9"/>
        <w:spacing w:before="0" w:beforeAutospacing="0"/>
        <w:rPr>
          <w:rFonts w:ascii="Segoe UI" w:hAnsi="Segoe UI" w:cs="Segoe UI"/>
          <w:color w:val="212529"/>
        </w:rPr>
      </w:pPr>
      <w:r>
        <w:rPr>
          <w:rStyle w:val="Emphasis"/>
          <w:rFonts w:ascii="Segoe UI" w:hAnsi="Segoe UI" w:cs="Segoe UI"/>
          <w:color w:val="212529"/>
        </w:rPr>
        <w:t>Re-write the previous query but limit the result set to include only the rows for employees born before 1980.</w:t>
      </w: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Solution:</w:t>
      </w:r>
    </w:p>
    <w:p w:rsidR="00D7625E" w:rsidRPr="00D7625E" w:rsidRDefault="00D7625E" w:rsidP="00D7625E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select</w:t>
      </w:r>
      <w:proofErr w:type="gramEnd"/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EMP_ID,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L_NAME,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DEP_ID,D.DEP_NAME</w:t>
      </w:r>
    </w:p>
    <w:p w:rsidR="00D7625E" w:rsidRPr="00D7625E" w:rsidRDefault="00D7625E" w:rsidP="00D7625E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from</w:t>
      </w:r>
      <w:proofErr w:type="gramEnd"/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EMPLOYEES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</w:p>
    <w:p w:rsidR="00D7625E" w:rsidRPr="00D7625E" w:rsidRDefault="00D7625E" w:rsidP="00D7625E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LEFT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UTER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JOIN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DEPARTMENTS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D </w:t>
      </w:r>
      <w:r w:rsidRPr="00D7625E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N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DEP_ID=D.DEPT_ID_DEP </w:t>
      </w: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WHER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proofErr w:type="gramStart"/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YEAR(</w:t>
      </w:r>
      <w:proofErr w:type="gramEnd"/>
      <w:r w:rsidRPr="00D7625E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B_DATE) &lt; </w:t>
      </w:r>
      <w:r w:rsidRPr="00D7625E">
        <w:rPr>
          <w:rFonts w:ascii="Consolas" w:eastAsia="Times New Roman" w:hAnsi="Consolas" w:cs="Times New Roman"/>
          <w:color w:val="880000"/>
          <w:sz w:val="21"/>
          <w:szCs w:val="21"/>
        </w:rPr>
        <w:t>1980</w:t>
      </w:r>
      <w:r w:rsidRPr="00D7625E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;</w:t>
      </w: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</w:p>
    <w:p w:rsidR="00D7625E" w:rsidRDefault="00D7625E" w:rsidP="00D762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blem:</w:t>
      </w:r>
    </w:p>
    <w:p w:rsidR="00D7625E" w:rsidRDefault="00D7625E" w:rsidP="00D7625E">
      <w:pPr>
        <w:pStyle w:val="NormalWeb"/>
        <w:shd w:val="clear" w:color="auto" w:fill="F9F9F9"/>
        <w:spacing w:before="0" w:beforeAutospacing="0"/>
        <w:rPr>
          <w:rFonts w:ascii="Segoe UI" w:hAnsi="Segoe UI" w:cs="Segoe UI"/>
          <w:color w:val="212529"/>
        </w:rPr>
      </w:pPr>
      <w:r>
        <w:rPr>
          <w:rStyle w:val="Emphasis"/>
          <w:rFonts w:ascii="Segoe UI" w:hAnsi="Segoe UI" w:cs="Segoe UI"/>
          <w:color w:val="212529"/>
        </w:rPr>
        <w:t>Perform a Full Join on the EMPLOYEES and DEPARTMENT tables and select the First name, Last name and Department name of all employees.</w:t>
      </w:r>
    </w:p>
    <w:p w:rsidR="009A0223" w:rsidRPr="009A0223" w:rsidRDefault="009A0223" w:rsidP="009A02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A0223">
        <w:rPr>
          <w:rFonts w:ascii="Times New Roman" w:eastAsia="Times New Roman" w:hAnsi="Times New Roman" w:cs="Times New Roman"/>
          <w:sz w:val="24"/>
          <w:szCs w:val="24"/>
        </w:rPr>
        <w:t>Solution</w:t>
      </w:r>
    </w:p>
    <w:p w:rsidR="009A0223" w:rsidRPr="009A0223" w:rsidRDefault="009A0223" w:rsidP="009A02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</w:pPr>
      <w:proofErr w:type="gramStart"/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select</w:t>
      </w:r>
      <w:proofErr w:type="gramEnd"/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Courier New"/>
          <w:color w:val="397300"/>
          <w:sz w:val="20"/>
          <w:szCs w:val="20"/>
          <w:shd w:val="clear" w:color="auto" w:fill="F0F0F0"/>
        </w:rPr>
        <w:t>E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>.F_NAME,</w:t>
      </w:r>
      <w:r w:rsidRPr="009A0223">
        <w:rPr>
          <w:rFonts w:ascii="Consolas" w:eastAsia="Times New Roman" w:hAnsi="Consolas" w:cs="Courier New"/>
          <w:color w:val="397300"/>
          <w:sz w:val="20"/>
          <w:szCs w:val="20"/>
          <w:shd w:val="clear" w:color="auto" w:fill="F0F0F0"/>
        </w:rPr>
        <w:t>E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>.L_NAME,D.DEP_NAME</w:t>
      </w:r>
    </w:p>
    <w:p w:rsidR="009A0223" w:rsidRPr="009A0223" w:rsidRDefault="009A0223" w:rsidP="009A02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</w:pPr>
      <w:proofErr w:type="gramStart"/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from</w:t>
      </w:r>
      <w:proofErr w:type="gramEnd"/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EMPLOYEES </w:t>
      </w:r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AS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Courier New"/>
          <w:color w:val="397300"/>
          <w:sz w:val="20"/>
          <w:szCs w:val="20"/>
          <w:shd w:val="clear" w:color="auto" w:fill="F0F0F0"/>
        </w:rPr>
        <w:t>E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</w:t>
      </w:r>
    </w:p>
    <w:p w:rsidR="009A0223" w:rsidRPr="009A0223" w:rsidRDefault="009A0223" w:rsidP="009A02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FULL </w:t>
      </w:r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OUTER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JOIN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DEPARTMENTS </w:t>
      </w:r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AS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D </w:t>
      </w:r>
      <w:r w:rsidRPr="009A0223">
        <w:rPr>
          <w:rFonts w:ascii="Consolas" w:eastAsia="Times New Roman" w:hAnsi="Consolas" w:cs="Courier New"/>
          <w:b/>
          <w:bCs/>
          <w:color w:val="444444"/>
          <w:sz w:val="20"/>
          <w:szCs w:val="20"/>
          <w:shd w:val="clear" w:color="auto" w:fill="F0F0F0"/>
        </w:rPr>
        <w:t>ON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Courier New"/>
          <w:color w:val="397300"/>
          <w:sz w:val="20"/>
          <w:szCs w:val="20"/>
          <w:shd w:val="clear" w:color="auto" w:fill="F0F0F0"/>
        </w:rPr>
        <w:t>E</w:t>
      </w:r>
      <w:r w:rsidRPr="009A0223">
        <w:rPr>
          <w:rFonts w:ascii="Consolas" w:eastAsia="Times New Roman" w:hAnsi="Consolas" w:cs="Courier New"/>
          <w:color w:val="444444"/>
          <w:sz w:val="20"/>
          <w:szCs w:val="20"/>
          <w:shd w:val="clear" w:color="auto" w:fill="F0F0F0"/>
        </w:rPr>
        <w:t>.DEP_ID=D.DEPT_ID_DEP;</w:t>
      </w:r>
    </w:p>
    <w:p w:rsidR="00D7625E" w:rsidRDefault="00D7625E" w:rsidP="00D7625E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</w:p>
    <w:p w:rsidR="009A0223" w:rsidRDefault="009A0223" w:rsidP="009A022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blem:</w:t>
      </w:r>
    </w:p>
    <w:p w:rsidR="009A0223" w:rsidRDefault="009A0223" w:rsidP="009A0223">
      <w:pPr>
        <w:pStyle w:val="NormalWeb"/>
        <w:shd w:val="clear" w:color="auto" w:fill="F9F9F9"/>
        <w:spacing w:before="0" w:beforeAutospacing="0"/>
        <w:rPr>
          <w:rFonts w:ascii="Segoe UI" w:hAnsi="Segoe UI" w:cs="Segoe UI"/>
          <w:color w:val="212529"/>
        </w:rPr>
      </w:pPr>
      <w:r>
        <w:rPr>
          <w:rStyle w:val="Emphasis"/>
          <w:rFonts w:ascii="Segoe UI" w:hAnsi="Segoe UI" w:cs="Segoe UI"/>
          <w:color w:val="212529"/>
        </w:rPr>
        <w:t>Re-write the previous query but have the result set include all employee names but department id and department names only for male employees.</w:t>
      </w:r>
    </w:p>
    <w:p w:rsidR="009A0223" w:rsidRPr="009A0223" w:rsidRDefault="009A0223" w:rsidP="009A0223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select</w:t>
      </w:r>
      <w:proofErr w:type="gramEnd"/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F_NAME,</w:t>
      </w:r>
      <w:r w:rsidRPr="009A0223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.L_NAME,D.DEPT_ID_DEP, D.DEP_NAME</w:t>
      </w:r>
    </w:p>
    <w:p w:rsidR="009A0223" w:rsidRPr="009A0223" w:rsidRDefault="009A0223" w:rsidP="009A0223">
      <w:pPr>
        <w:spacing w:after="0" w:line="240" w:lineRule="auto"/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proofErr w:type="gramStart"/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from</w:t>
      </w:r>
      <w:proofErr w:type="gramEnd"/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EMPLOYEES </w:t>
      </w:r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</w:p>
    <w:p w:rsidR="009A0223" w:rsidRDefault="009A0223" w:rsidP="009A0223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FULL </w:t>
      </w:r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UTER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JOIN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DEPARTMENTS </w:t>
      </w:r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AS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D </w:t>
      </w:r>
      <w:r w:rsidRPr="009A0223">
        <w:rPr>
          <w:rFonts w:ascii="Consolas" w:eastAsia="Times New Roman" w:hAnsi="Consolas" w:cs="Times New Roman"/>
          <w:b/>
          <w:bCs/>
          <w:color w:val="444444"/>
          <w:sz w:val="21"/>
          <w:szCs w:val="21"/>
        </w:rPr>
        <w:t>ON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DEP_ID=D.DEPT_ID_DEP </w:t>
      </w:r>
    </w:p>
    <w:p w:rsidR="00B449E6" w:rsidRPr="000973AB" w:rsidRDefault="009A0223">
      <w:pPr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</w:pPr>
      <w:r w:rsidRPr="009A0223">
        <w:rPr>
          <w:rFonts w:ascii="Consolas" w:eastAsia="Times New Roman" w:hAnsi="Consolas" w:cs="Times New Roman"/>
          <w:b/>
          <w:color w:val="444444"/>
          <w:sz w:val="21"/>
          <w:szCs w:val="21"/>
          <w:shd w:val="clear" w:color="auto" w:fill="F0F0F0"/>
        </w:rPr>
        <w:t>WHERE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 </w:t>
      </w:r>
      <w:r w:rsidRPr="009A0223">
        <w:rPr>
          <w:rFonts w:ascii="Consolas" w:eastAsia="Times New Roman" w:hAnsi="Consolas" w:cs="Times New Roman"/>
          <w:color w:val="397300"/>
          <w:sz w:val="21"/>
          <w:szCs w:val="21"/>
        </w:rPr>
        <w:t>E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 xml:space="preserve">.SEX = </w:t>
      </w:r>
      <w:r w:rsidRPr="009A0223">
        <w:rPr>
          <w:rFonts w:ascii="Consolas" w:eastAsia="Times New Roman" w:hAnsi="Consolas" w:cs="Times New Roman"/>
          <w:color w:val="880000"/>
          <w:sz w:val="21"/>
          <w:szCs w:val="21"/>
        </w:rPr>
        <w:t>'M'</w:t>
      </w:r>
      <w:r w:rsidRPr="009A0223">
        <w:rPr>
          <w:rFonts w:ascii="Consolas" w:eastAsia="Times New Roman" w:hAnsi="Consolas" w:cs="Times New Roman"/>
          <w:color w:val="444444"/>
          <w:sz w:val="21"/>
          <w:szCs w:val="21"/>
          <w:shd w:val="clear" w:color="auto" w:fill="F0F0F0"/>
        </w:rPr>
        <w:t>;</w:t>
      </w:r>
      <w:bookmarkStart w:id="0" w:name="_GoBack"/>
      <w:bookmarkEnd w:id="0"/>
    </w:p>
    <w:sectPr w:rsidR="00B449E6" w:rsidRPr="00097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c0NTcwsTA1MLJQ0lEKTi0uzszPAykwrAUAqNxK9iwAAAA="/>
  </w:docVars>
  <w:rsids>
    <w:rsidRoot w:val="009920DD"/>
    <w:rsid w:val="000973AB"/>
    <w:rsid w:val="00957237"/>
    <w:rsid w:val="009920DD"/>
    <w:rsid w:val="009A0223"/>
    <w:rsid w:val="00AD5777"/>
    <w:rsid w:val="00B449E6"/>
    <w:rsid w:val="00D7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47AF54-19C3-49DE-A4D0-0DFE4E6DB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7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7237"/>
    <w:rPr>
      <w:i/>
      <w:iCs/>
    </w:rPr>
  </w:style>
  <w:style w:type="character" w:customStyle="1" w:styleId="hljs-keyword">
    <w:name w:val="hljs-keyword"/>
    <w:basedOn w:val="DefaultParagraphFont"/>
    <w:rsid w:val="00B449E6"/>
  </w:style>
  <w:style w:type="character" w:customStyle="1" w:styleId="hljs-builtin">
    <w:name w:val="hljs-built_in"/>
    <w:basedOn w:val="DefaultParagraphFont"/>
    <w:rsid w:val="00B449E6"/>
  </w:style>
  <w:style w:type="character" w:customStyle="1" w:styleId="hljs-string">
    <w:name w:val="hljs-string"/>
    <w:basedOn w:val="DefaultParagraphFont"/>
    <w:rsid w:val="00B449E6"/>
  </w:style>
  <w:style w:type="character" w:customStyle="1" w:styleId="hljs-number">
    <w:name w:val="hljs-number"/>
    <w:basedOn w:val="DefaultParagraphFont"/>
    <w:rsid w:val="00D7625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02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02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A02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1316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682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4471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5659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20739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13239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6166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13711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249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17692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77961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19476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2-09-14T11:05:00Z</dcterms:created>
  <dcterms:modified xsi:type="dcterms:W3CDTF">2022-09-14T11:30:00Z</dcterms:modified>
</cp:coreProperties>
</file>